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p>
      <w:pPr>
        <w:pStyle w:val="FirstParagraph"/>
      </w:pPr>
      <w:r>
        <w:rPr>
          <w:bCs/>
          <w:b/>
        </w:rPr>
        <w:t xml:space="preserve">John Doe</w:t>
      </w:r>
      <w:r>
        <w:br/>
      </w:r>
      <w:r>
        <w:t xml:space="preserve">123 Research Avenue, Kuala Lumpur, Malaysia</w:t>
      </w:r>
      <w:r>
        <w:br/>
      </w:r>
      <w:r>
        <w:t xml:space="preserve">Email: john.doe@example.com | Phone: +60 123 456 789</w:t>
      </w:r>
      <w:r>
        <w:br/>
      </w:r>
      <w:r>
        <w:t xml:space="preserve">Date: [Insert Date]</w:t>
      </w:r>
    </w:p>
    <w:p>
      <w:pPr>
        <w:pStyle w:val="BodyText"/>
      </w:pPr>
      <w:r>
        <w:rPr>
          <w:bCs/>
          <w:b/>
        </w:rPr>
        <w:t xml:space="preserve">Hiring Committee</w:t>
      </w:r>
      <w:r>
        <w:br/>
      </w:r>
      <w:r>
        <w:t xml:space="preserve">[University/Organization Name]</w:t>
      </w:r>
      <w:r>
        <w:br/>
      </w:r>
      <w:r>
        <w:t xml:space="preserve">[Institution Address]</w:t>
      </w:r>
      <w:r>
        <w:br/>
      </w:r>
      <w:r>
        <w:t xml:space="preserve">Kuala Lumpur, Malaysia</w:t>
      </w:r>
    </w:p>
    <w:p>
      <w:pPr>
        <w:pStyle w:val="BodyText"/>
      </w:pPr>
      <w:r>
        <w:t xml:space="preserve">Dear Hiring Committee,</w:t>
      </w:r>
    </w:p>
    <w:p>
      <w:pPr>
        <w:pStyle w:val="BodyText"/>
      </w:pPr>
      <w:r>
        <w:t xml:space="preserve">I am writing to express my strong interest in the Academic Researcher position at [University/Organization Name] in Kuala Lumpur, Malaysia. As a dedicated researcher with a passion for advancing knowledge and fostering innovation, I am eager to contribute to the vibrant academic community in this dynamic city. My academic background, research experience, and commitment to collaborative inquiry align closely with the goals of your institution, and I am confident that my expertise would add significant value to your team.</w:t>
      </w:r>
    </w:p>
    <w:p>
      <w:pPr>
        <w:pStyle w:val="BodyText"/>
      </w:pPr>
      <w:r>
        <w:t xml:space="preserve">Throughout my career as an Academic Researcher, I have focused on [insert specific field or area of research], a discipline that is particularly relevant in the context of Malaysia’s growing emphasis on sustainable development, technology-driven solutions, and interdisciplinary collaboration. My PhD in [Your Field] from [Your University] equipped me with advanced analytical skills, a deep understanding of research methodologies, and the ability to tackle complex academic challenges. Additionally, my postdoctoral work at [Previous Institution] allowed me to refine my expertise in [specific research area], while also cultivating a network of collaborators across Southeast Asia.</w:t>
      </w:r>
    </w:p>
    <w:p>
      <w:pPr>
        <w:pStyle w:val="BodyText"/>
      </w:pPr>
      <w:r>
        <w:t xml:space="preserve">What sets me apart as an Academic Researcher is my commitment to bridging theoretical knowledge with real-world impact. In Kuala Lumpur, where the intersection of tradition and modernity creates a unique research environment, I have had the opportunity to engage with diverse communities and institutions. For instance, during my time at [Previous Institution], I led a project examining [specific research topic], which involved partnerships with local NGOs and government agencies in Malaysia. This experience not only deepened my understanding of the socio-cultural dynamics in Kuala Lumpur but also reinforced my ability to conduct research that is both academically rigorous and socially relevant.</w:t>
      </w:r>
    </w:p>
    <w:p>
      <w:pPr>
        <w:pStyle w:val="BodyText"/>
      </w:pPr>
      <w:r>
        <w:t xml:space="preserve">Malaysia Kuala Lumpur, as a global hub for education and innovation, offers an exceptional platform for academic researchers to thrive. The city’s multicultural environment fosters cross-disciplinary collaboration, while its rapidly evolving infrastructure supports cutting-edge research initiatives. I am particularly drawn to your institution’s focus on [specific research area or initiative mentioned in the job posting], as this aligns with my own research interests in [related topic]. I believe that my background in [specific skill or achievement] would enable me to contribute meaningfully to projects that address pressing issues such as climate change, urban development, and digital transformation—areas where Kuala Lumpur is at the forefront of global discourse.</w:t>
      </w:r>
    </w:p>
    <w:p>
      <w:pPr>
        <w:pStyle w:val="BodyText"/>
      </w:pPr>
      <w:r>
        <w:t xml:space="preserve">As an Academic Researcher, I have consistently demonstrated a strong ability to secure funding for my projects, publish in high-impact journals, and mentor students at both undergraduate and graduate levels. My recent work on [specific project or publication] was recognized by [institution or award], and I have collaborated with researchers from institutions such as [list relevant universities or organizations]. These experiences have honed my skills in data analysis, grant writing, and collaborative leadership—qualities that I believe are essential for success in a research-intensive environment like yours.</w:t>
      </w:r>
    </w:p>
    <w:p>
      <w:pPr>
        <w:pStyle w:val="BodyText"/>
      </w:pPr>
      <w:r>
        <w:t xml:space="preserve">What excites me most about the opportunity to join your team is the chance to contribute to the academic and intellectual growth of Kuala Lumpur. The city’s unique position as a melting pot of cultures, languages, and ideas provides an unparalleled setting for innovative research. I am particularly interested in exploring how my work can support community engagement initiatives and strengthen ties between academia and industry in Malaysia. By leveraging my expertise in [specific area], I aim to help your institution maintain its reputation as a leader in research excellence while addressing the needs of a rapidly changing society.</w:t>
      </w:r>
    </w:p>
    <w:p>
      <w:pPr>
        <w:pStyle w:val="BodyText"/>
      </w:pPr>
      <w:r>
        <w:t xml:space="preserve">Thank you for considering my application. I would welcome the opportunity to discuss how my background, skills, and vision align with the mission of [University/Organization Name]. Please feel free to contact me at [your phone number] or [your email address] at your earliest convenience. I look forward to the possibility of contributing to the academic landscape of Malaysia Kuala Lumpur and working alongside a team of passionate researchers.</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dc:title>
  <dc:creator/>
  <dc:language>en</dc:language>
  <cp:keywords/>
  <dcterms:created xsi:type="dcterms:W3CDTF">2026-07-23T20:15:26Z</dcterms:created>
  <dcterms:modified xsi:type="dcterms:W3CDTF">2026-07-23T20:15:26Z</dcterms:modified>
</cp:coreProperties>
</file>

<file path=docProps/custom.xml><?xml version="1.0" encoding="utf-8"?>
<Properties xmlns="http://schemas.openxmlformats.org/officeDocument/2006/custom-properties" xmlns:vt="http://schemas.openxmlformats.org/officeDocument/2006/docPropsVTypes"/>
</file>